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BC09A4" w14:textId="2F96B0C0" w:rsidR="00CB094C" w:rsidRDefault="00CB094C" w:rsidP="00CB094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0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Assignment</w:t>
      </w:r>
    </w:p>
    <w:p w14:paraId="026F1B9F" w14:textId="0D9EA884" w:rsidR="00CB094C" w:rsidRDefault="00CB094C" w:rsidP="00CB09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Folder Links</w:t>
      </w:r>
    </w:p>
    <w:p w14:paraId="1AB38887" w14:textId="7EBC955D" w:rsidR="00CB094C" w:rsidRPr="00CB094C" w:rsidRDefault="00CB094C" w:rsidP="00CB094C">
      <w:pPr>
        <w:rPr>
          <w:rFonts w:ascii="Times New Roman" w:hAnsi="Times New Roman" w:cs="Times New Roman"/>
        </w:rPr>
      </w:pPr>
      <w:hyperlink r:id="rId4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project/project.html</w:t>
        </w:r>
      </w:hyperlink>
    </w:p>
    <w:p w14:paraId="5645995E" w14:textId="177FF766" w:rsidR="00CB094C" w:rsidRPr="00CB094C" w:rsidRDefault="00CB094C" w:rsidP="00CB094C">
      <w:pPr>
        <w:rPr>
          <w:rFonts w:ascii="Times New Roman" w:hAnsi="Times New Roman" w:cs="Times New Roman"/>
        </w:rPr>
      </w:pPr>
      <w:hyperlink r:id="rId5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project/css/style.less</w:t>
        </w:r>
      </w:hyperlink>
    </w:p>
    <w:p w14:paraId="438C6133" w14:textId="52AC6A07" w:rsidR="00CB094C" w:rsidRPr="00CB094C" w:rsidRDefault="00CB094C" w:rsidP="00CB094C">
      <w:pPr>
        <w:rPr>
          <w:rFonts w:ascii="Times New Roman" w:hAnsi="Times New Roman" w:cs="Times New Roman"/>
        </w:rPr>
      </w:pPr>
      <w:hyperlink r:id="rId6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project/css/style.css</w:t>
        </w:r>
      </w:hyperlink>
    </w:p>
    <w:p w14:paraId="53373E31" w14:textId="77777777" w:rsidR="00CB094C" w:rsidRPr="00CB094C" w:rsidRDefault="00CB094C" w:rsidP="00CB094C">
      <w:pPr>
        <w:rPr>
          <w:rFonts w:ascii="Times New Roman" w:hAnsi="Times New Roman" w:cs="Times New Roman"/>
        </w:rPr>
      </w:pPr>
    </w:p>
    <w:p w14:paraId="75F551D6" w14:textId="0560FD5B" w:rsidR="00CB094C" w:rsidRPr="00CB094C" w:rsidRDefault="00CB094C" w:rsidP="00CB094C">
      <w:pPr>
        <w:rPr>
          <w:rFonts w:ascii="Times New Roman" w:hAnsi="Times New Roman" w:cs="Times New Roman"/>
        </w:rPr>
      </w:pPr>
      <w:r w:rsidRPr="00CB094C">
        <w:rPr>
          <w:rFonts w:ascii="Times New Roman" w:hAnsi="Times New Roman" w:cs="Times New Roman"/>
        </w:rPr>
        <w:t>Chapter 9 &amp; 11</w:t>
      </w:r>
    </w:p>
    <w:p w14:paraId="13C0942E" w14:textId="0A943129" w:rsidR="00CB094C" w:rsidRPr="00CB094C" w:rsidRDefault="00CB094C" w:rsidP="00CB094C">
      <w:pPr>
        <w:rPr>
          <w:rFonts w:ascii="Times New Roman" w:hAnsi="Times New Roman" w:cs="Times New Roman"/>
        </w:rPr>
      </w:pPr>
      <w:hyperlink r:id="rId7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nav_bar/nav_bar_vertical.html</w:t>
        </w:r>
      </w:hyperlink>
    </w:p>
    <w:p w14:paraId="722EBB79" w14:textId="702192BD" w:rsidR="00CB094C" w:rsidRPr="00CB094C" w:rsidRDefault="00CB094C" w:rsidP="00CB094C">
      <w:pPr>
        <w:rPr>
          <w:rFonts w:ascii="Times New Roman" w:hAnsi="Times New Roman" w:cs="Times New Roman"/>
        </w:rPr>
      </w:pPr>
      <w:hyperlink r:id="rId8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nav_bar/nav_bar_horizontal.html</w:t>
        </w:r>
      </w:hyperlink>
    </w:p>
    <w:p w14:paraId="4AB23B8E" w14:textId="54688F70" w:rsidR="00CB094C" w:rsidRPr="00CB094C" w:rsidRDefault="00CB094C" w:rsidP="00CB094C">
      <w:pPr>
        <w:rPr>
          <w:rFonts w:ascii="Times New Roman" w:hAnsi="Times New Roman" w:cs="Times New Roman"/>
        </w:rPr>
      </w:pPr>
      <w:hyperlink r:id="rId9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links/links.html</w:t>
        </w:r>
      </w:hyperlink>
    </w:p>
    <w:p w14:paraId="1CE04A5F" w14:textId="1BD6E9D0" w:rsidR="00CB094C" w:rsidRPr="00CB094C" w:rsidRDefault="00CB094C" w:rsidP="00CB094C">
      <w:pPr>
        <w:rPr>
          <w:rFonts w:ascii="Times New Roman" w:hAnsi="Times New Roman" w:cs="Times New Roman"/>
        </w:rPr>
      </w:pPr>
      <w:hyperlink r:id="rId10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table/table.html</w:t>
        </w:r>
      </w:hyperlink>
    </w:p>
    <w:p w14:paraId="72E9B7A4" w14:textId="1F4624B6" w:rsidR="00CB094C" w:rsidRPr="00CB094C" w:rsidRDefault="00CB094C" w:rsidP="00CB094C">
      <w:pPr>
        <w:rPr>
          <w:rFonts w:ascii="Times New Roman" w:hAnsi="Times New Roman" w:cs="Times New Roman"/>
        </w:rPr>
      </w:pPr>
      <w:hyperlink r:id="rId11" w:history="1">
        <w:r w:rsidRPr="00CB094C">
          <w:rPr>
            <w:rStyle w:val="Hyperlink"/>
            <w:rFonts w:ascii="Times New Roman" w:hAnsi="Times New Roman" w:cs="Times New Roman"/>
          </w:rPr>
          <w:t>http://denisemartinez.webhostingforstudents.com/cas215/assignment05/form/form.html</w:t>
        </w:r>
      </w:hyperlink>
    </w:p>
    <w:p w14:paraId="59616973" w14:textId="77777777" w:rsidR="00CB094C" w:rsidRDefault="00CB094C" w:rsidP="00436DC8">
      <w:pPr>
        <w:rPr>
          <w:rFonts w:ascii="Times New Roman" w:hAnsi="Times New Roman" w:cs="Times New Roman"/>
          <w:sz w:val="24"/>
          <w:szCs w:val="24"/>
        </w:rPr>
      </w:pPr>
    </w:p>
    <w:p w14:paraId="49CAD9AE" w14:textId="6278009C" w:rsidR="00CB094C" w:rsidRPr="00436DC8" w:rsidRDefault="00CB094C" w:rsidP="00CB094C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 w:rsidRPr="00436DC8"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 xml:space="preserve">What did you like most about this assignment? </w:t>
      </w:r>
    </w:p>
    <w:p w14:paraId="30BC533D" w14:textId="72EE9216" w:rsidR="00436DC8" w:rsidRPr="002A07AA" w:rsidRDefault="00436DC8" w:rsidP="00CB094C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2A07AA">
        <w:rPr>
          <w:color w:val="000000" w:themeColor="text1"/>
          <w:spacing w:val="3"/>
        </w:rPr>
        <w:t xml:space="preserve">Working with Less and how easy it can be to apply style to a webpage, instead of changing style elements one by one. </w:t>
      </w:r>
    </w:p>
    <w:p w14:paraId="27DB73EB" w14:textId="792F8EFA" w:rsidR="00436DC8" w:rsidRDefault="00CB094C" w:rsidP="00CB094C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 w:rsidRPr="00436DC8"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ould you like to learn more about from this assignment?</w:t>
      </w:r>
    </w:p>
    <w:p w14:paraId="308CF3D9" w14:textId="5EB46129" w:rsidR="00851759" w:rsidRPr="00125155" w:rsidRDefault="006F0DC5" w:rsidP="00CB094C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125155">
        <w:rPr>
          <w:color w:val="000000" w:themeColor="text1"/>
          <w:spacing w:val="3"/>
        </w:rPr>
        <w:t>Less styling syntax</w:t>
      </w:r>
    </w:p>
    <w:p w14:paraId="0BFE2A9D" w14:textId="0BED2C4D" w:rsidR="00CB094C" w:rsidRDefault="00CB094C" w:rsidP="00CB094C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 w:rsidRPr="00436DC8"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as the most difficult part of this assignment?</w:t>
      </w:r>
    </w:p>
    <w:p w14:paraId="6DFBEB22" w14:textId="77777777" w:rsidR="004372B2" w:rsidRDefault="004372B2" w:rsidP="00CB094C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4372B2">
        <w:rPr>
          <w:color w:val="000000" w:themeColor="text1"/>
          <w:spacing w:val="3"/>
        </w:rPr>
        <w:t>I did not see myself getting around changing specific headings colors, such as the h2 in the body section and h2 in the footer. I got it to what I intended to do, but I am unsure if that is the correct way to do it. I did this.</w:t>
      </w:r>
    </w:p>
    <w:p w14:paraId="24C92B10" w14:textId="5D96670B" w:rsidR="00436DC8" w:rsidRDefault="00851759" w:rsidP="00CB094C">
      <w:pPr>
        <w:pStyle w:val="NormalWeb"/>
        <w:shd w:val="clear" w:color="auto" w:fill="FFFFFF"/>
        <w:spacing w:before="120" w:beforeAutospacing="0" w:after="240" w:afterAutospacing="0"/>
        <w:rPr>
          <w:rFonts w:ascii="Courier New" w:hAnsi="Courier New" w:cs="Courier New"/>
          <w:color w:val="000000" w:themeColor="text1"/>
          <w:spacing w:val="3"/>
        </w:rPr>
      </w:pPr>
      <w:r w:rsidRPr="00851759">
        <w:rPr>
          <w:rFonts w:ascii="Courier New" w:hAnsi="Courier New" w:cs="Courier New"/>
          <w:color w:val="000000" w:themeColor="text1"/>
          <w:spacing w:val="3"/>
        </w:rPr>
        <w:t xml:space="preserve">footer h2 </w:t>
      </w:r>
      <w:r>
        <w:rPr>
          <w:rFonts w:ascii="Courier New" w:hAnsi="Courier New" w:cs="Courier New"/>
          <w:color w:val="000000" w:themeColor="text1"/>
          <w:spacing w:val="3"/>
        </w:rPr>
        <w:t>{…</w:t>
      </w:r>
    </w:p>
    <w:p w14:paraId="773C88C5" w14:textId="6857EA52" w:rsidR="00851759" w:rsidRPr="00851759" w:rsidRDefault="00851759" w:rsidP="00CB094C">
      <w:pPr>
        <w:pStyle w:val="NormalWeb"/>
        <w:shd w:val="clear" w:color="auto" w:fill="FFFFFF"/>
        <w:spacing w:before="120" w:beforeAutospacing="0" w:after="240" w:afterAutospacing="0"/>
        <w:rPr>
          <w:rFonts w:ascii="Courier New" w:hAnsi="Courier New" w:cs="Courier New"/>
          <w:color w:val="000000" w:themeColor="text1"/>
          <w:spacing w:val="3"/>
        </w:rPr>
      </w:pPr>
      <w:r>
        <w:rPr>
          <w:rFonts w:ascii="Courier New" w:hAnsi="Courier New" w:cs="Courier New"/>
          <w:color w:val="000000" w:themeColor="text1"/>
          <w:spacing w:val="3"/>
        </w:rPr>
        <w:t>}</w:t>
      </w:r>
    </w:p>
    <w:p w14:paraId="3E0BF88A" w14:textId="5563851E" w:rsidR="00CB094C" w:rsidRDefault="00CB094C" w:rsidP="00CB094C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 w:rsidRPr="00436DC8"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ill you do to make it easier next time you have to do it?</w:t>
      </w:r>
    </w:p>
    <w:p w14:paraId="65F6ABC2" w14:textId="775153EF" w:rsidR="00851759" w:rsidRPr="002A07AA" w:rsidRDefault="00851759" w:rsidP="00CB094C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2A07AA">
        <w:rPr>
          <w:color w:val="000000" w:themeColor="text1"/>
          <w:spacing w:val="3"/>
        </w:rPr>
        <w:t>Learn more about Less in my downtime and watch some videos.</w:t>
      </w:r>
    </w:p>
    <w:p w14:paraId="5FFD7E65" w14:textId="77777777" w:rsidR="00CC79CE" w:rsidRDefault="00CC79CE"/>
    <w:sectPr w:rsidR="00CC7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TKwMDM0MDUzNLNU0lEKTi0uzszPAykwrAUAlwYGgiwAAAA="/>
  </w:docVars>
  <w:rsids>
    <w:rsidRoot w:val="00CB094C"/>
    <w:rsid w:val="00125155"/>
    <w:rsid w:val="002A07AA"/>
    <w:rsid w:val="00436DC8"/>
    <w:rsid w:val="004372B2"/>
    <w:rsid w:val="006F0DC5"/>
    <w:rsid w:val="00851759"/>
    <w:rsid w:val="00CB094C"/>
    <w:rsid w:val="00CC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0CF47"/>
  <w15:chartTrackingRefBased/>
  <w15:docId w15:val="{9F761B82-100F-4EC0-81E0-2DCF87702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94C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94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B09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09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09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5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nisemartinez.webhostingforstudents.com/cas215/assignment05/nav_bar/nav_bar_horizontal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denisemartinez.webhostingforstudents.com/cas215/assignment05/nav_bar/nav_bar_vertical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enisemartinez.webhostingforstudents.com/cas215/assignment05/project/css/style.css" TargetMode="External"/><Relationship Id="rId11" Type="http://schemas.openxmlformats.org/officeDocument/2006/relationships/hyperlink" Target="http://denisemartinez.webhostingforstudents.com/cas215/assignment05/form/form.html" TargetMode="External"/><Relationship Id="rId5" Type="http://schemas.openxmlformats.org/officeDocument/2006/relationships/hyperlink" Target="http://denisemartinez.webhostingforstudents.com/cas215/assignment05/project/css/style.less" TargetMode="External"/><Relationship Id="rId10" Type="http://schemas.openxmlformats.org/officeDocument/2006/relationships/hyperlink" Target="http://denisemartinez.webhostingforstudents.com/cas215/assignment05/table/table.html" TargetMode="External"/><Relationship Id="rId4" Type="http://schemas.openxmlformats.org/officeDocument/2006/relationships/hyperlink" Target="http://denisemartinez.webhostingforstudents.com/cas215/assignment05/project/project.html" TargetMode="External"/><Relationship Id="rId9" Type="http://schemas.openxmlformats.org/officeDocument/2006/relationships/hyperlink" Target="http://denisemartinez.webhostingforstudents.com/cas215/assignment05/links/link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Denise</dc:creator>
  <cp:keywords/>
  <dc:description/>
  <cp:lastModifiedBy>Martinez, Denise</cp:lastModifiedBy>
  <cp:revision>2</cp:revision>
  <dcterms:created xsi:type="dcterms:W3CDTF">2021-02-09T13:46:00Z</dcterms:created>
  <dcterms:modified xsi:type="dcterms:W3CDTF">2021-02-09T14:40:00Z</dcterms:modified>
</cp:coreProperties>
</file>